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9540A" w14:textId="77777777" w:rsidR="004B2EDD" w:rsidRDefault="004B2EDD"/>
    <w:tbl>
      <w:tblPr>
        <w:tblStyle w:val="TableGrid"/>
        <w:tblW w:w="15345" w:type="dxa"/>
        <w:tblLook w:val="04A0" w:firstRow="1" w:lastRow="0" w:firstColumn="1" w:lastColumn="0" w:noHBand="0" w:noVBand="1"/>
      </w:tblPr>
      <w:tblGrid>
        <w:gridCol w:w="2602"/>
        <w:gridCol w:w="3178"/>
        <w:gridCol w:w="5468"/>
        <w:gridCol w:w="4097"/>
      </w:tblGrid>
      <w:tr w:rsidR="002E5BE3" w:rsidRPr="00DA3184" w14:paraId="582E1AE1" w14:textId="77777777" w:rsidTr="004B2EDD">
        <w:trPr>
          <w:trHeight w:val="32"/>
        </w:trPr>
        <w:tc>
          <w:tcPr>
            <w:tcW w:w="153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CAFB8" w14:textId="2C426BBD" w:rsidR="002E5BE3" w:rsidRPr="002E5BE3" w:rsidRDefault="002E5BE3" w:rsidP="002E5B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B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E5BE3" w:rsidRPr="00DA3184" w14:paraId="44267634" w14:textId="77777777" w:rsidTr="004B2EDD">
        <w:trPr>
          <w:trHeight w:val="32"/>
        </w:trPr>
        <w:tc>
          <w:tcPr>
            <w:tcW w:w="2602" w:type="dxa"/>
            <w:tcBorders>
              <w:top w:val="single" w:sz="4" w:space="0" w:color="auto"/>
            </w:tcBorders>
            <w:vAlign w:val="center"/>
          </w:tcPr>
          <w:p w14:paraId="06ADB098" w14:textId="11854A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8646" w:type="dxa"/>
            <w:gridSpan w:val="2"/>
            <w:tcBorders>
              <w:top w:val="single" w:sz="4" w:space="0" w:color="auto"/>
            </w:tcBorders>
            <w:vAlign w:val="center"/>
          </w:tcPr>
          <w:p w14:paraId="07671E75" w14:textId="0274D8F1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4097" w:type="dxa"/>
            <w:tcBorders>
              <w:top w:val="single" w:sz="4" w:space="0" w:color="auto"/>
            </w:tcBorders>
            <w:vAlign w:val="center"/>
          </w:tcPr>
          <w:p w14:paraId="1A081BFD" w14:textId="3323D9D9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in the manuscript</w:t>
            </w:r>
          </w:p>
        </w:tc>
      </w:tr>
      <w:tr w:rsidR="004B2EDD" w:rsidRPr="00DA3184" w14:paraId="480C3A89" w14:textId="77777777" w:rsidTr="004B2EDD">
        <w:trPr>
          <w:trHeight w:val="32"/>
        </w:trPr>
        <w:tc>
          <w:tcPr>
            <w:tcW w:w="2602" w:type="dxa"/>
            <w:vMerge w:val="restart"/>
            <w:vAlign w:val="center"/>
          </w:tcPr>
          <w:p w14:paraId="4115AD3D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</w:t>
            </w:r>
          </w:p>
          <w:p w14:paraId="016BC673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Align w:val="center"/>
          </w:tcPr>
          <w:p w14:paraId="1EA8D490" w14:textId="3BF711D5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/>
              </w:rPr>
              <w:t>collecting SMD from Weibo</w:t>
            </w:r>
          </w:p>
        </w:tc>
        <w:tc>
          <w:tcPr>
            <w:tcW w:w="5468" w:type="dxa"/>
            <w:vAlign w:val="center"/>
          </w:tcPr>
          <w:p w14:paraId="6F758B92" w14:textId="77777777" w:rsidR="004B2EDD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</w:rPr>
              <w:t>collec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MD</w:t>
            </w:r>
          </w:p>
          <w:p w14:paraId="4DEF674A" w14:textId="6327F090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guida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ideo</w:t>
            </w:r>
            <w:r>
              <w:rPr>
                <w:rFonts w:ascii="Times New Roman" w:hAnsi="Times New Roman" w:cs="Times New Roman"/>
              </w:rPr>
              <w:t xml:space="preserve"> for </w:t>
            </w:r>
            <w:r>
              <w:rPr>
                <w:rFonts w:ascii="Times New Roman" w:hAnsi="Times New Roman" w:cs="Times New Roman" w:hint="eastAsia"/>
              </w:rPr>
              <w:t>reus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des</w:t>
            </w:r>
          </w:p>
        </w:tc>
        <w:tc>
          <w:tcPr>
            <w:tcW w:w="4097" w:type="dxa"/>
            <w:vAlign w:val="center"/>
          </w:tcPr>
          <w:p w14:paraId="745A5217" w14:textId="023A4B55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Section </w:t>
            </w:r>
            <w:r>
              <w:rPr>
                <w:rFonts w:ascii="Times New Roman" w:hAnsi="Times New Roman" w:cs="Times New Roman"/>
              </w:rPr>
              <w:t>3.1</w:t>
            </w:r>
          </w:p>
        </w:tc>
      </w:tr>
      <w:tr w:rsidR="004B2EDD" w:rsidRPr="00DA3184" w14:paraId="28F7CC0A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70E9ED47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 w14:paraId="5940BC18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5468" w:type="dxa"/>
            <w:vAlign w:val="center"/>
          </w:tcPr>
          <w:p w14:paraId="237CD5F0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 w14:paraId="07281D46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6B94B024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455B6BA8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5F3DE592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49CEE33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 w14:paraId="736B0466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1B4C36C2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42365548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39727CE7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782E8A46" w14:textId="3E028D5C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4097" w:type="dxa"/>
            <w:vAlign w:val="center"/>
          </w:tcPr>
          <w:p w14:paraId="2C7B8FE6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4E23E189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55DD7FE6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2D808913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371774AC" w14:textId="6B448080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4097" w:type="dxa"/>
            <w:vAlign w:val="center"/>
          </w:tcPr>
          <w:p w14:paraId="19E3AB00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644DF025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519029FF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22A804B0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22C8A0BE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4097" w:type="dxa"/>
            <w:vAlign w:val="center"/>
          </w:tcPr>
          <w:p w14:paraId="05CB5379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5FDF4F1C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1D029535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 w14:paraId="0722DCF6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5468" w:type="dxa"/>
            <w:vAlign w:val="center"/>
          </w:tcPr>
          <w:p w14:paraId="5F838083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 w14:paraId="52E615CE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25402C5C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14EAC5C2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0DB15C20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827F763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 w14:paraId="604A80E8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03CE43EE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29F2845D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57CCAD70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22690BB" w14:textId="02F5DAC4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4097" w:type="dxa"/>
            <w:vAlign w:val="center"/>
          </w:tcPr>
          <w:p w14:paraId="7C8B371D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240E0197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1B10C69F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6DA08E56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43816B82" w14:textId="2CD64A9A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4097" w:type="dxa"/>
            <w:vAlign w:val="center"/>
          </w:tcPr>
          <w:p w14:paraId="57063437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4B2EDD" w:rsidRPr="00DA3184" w14:paraId="44BA6E37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485FCF01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1E952857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5B395650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4097" w:type="dxa"/>
            <w:vAlign w:val="center"/>
          </w:tcPr>
          <w:p w14:paraId="41B12A8E" w14:textId="77777777" w:rsidR="004B2EDD" w:rsidRPr="00DA3184" w:rsidRDefault="004B2EDD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8EEA608" w14:textId="77777777" w:rsidTr="004B2EDD">
        <w:trPr>
          <w:trHeight w:val="32"/>
        </w:trPr>
        <w:tc>
          <w:tcPr>
            <w:tcW w:w="2602" w:type="dxa"/>
            <w:vMerge w:val="restart"/>
            <w:vAlign w:val="center"/>
          </w:tcPr>
          <w:p w14:paraId="4D5B60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8646" w:type="dxa"/>
            <w:gridSpan w:val="2"/>
            <w:vAlign w:val="center"/>
          </w:tcPr>
          <w:p w14:paraId="4597AC93" w14:textId="450CC03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Experts to</w:t>
            </w:r>
            <w:r w:rsidR="00364FC2">
              <w:rPr>
                <w:rFonts w:ascii="Times New Roman" w:hAnsi="Times New Roman" w:cs="Times New Roman"/>
              </w:rPr>
              <w:t xml:space="preserve"> help</w:t>
            </w:r>
            <w:r w:rsidRPr="00DA3184">
              <w:rPr>
                <w:rFonts w:ascii="Times New Roman" w:hAnsi="Times New Roman" w:cs="Times New Roman"/>
              </w:rPr>
              <w:t xml:space="preserve"> determine topics</w:t>
            </w:r>
          </w:p>
        </w:tc>
        <w:tc>
          <w:tcPr>
            <w:tcW w:w="4097" w:type="dxa"/>
            <w:vAlign w:val="center"/>
          </w:tcPr>
          <w:p w14:paraId="66C46F4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2</w:t>
            </w:r>
          </w:p>
        </w:tc>
      </w:tr>
      <w:tr w:rsidR="002E5BE3" w:rsidRPr="00DA3184" w14:paraId="7C08CBDA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166438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DCCFEAE" w14:textId="2B4BD0B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llected and </w:t>
            </w:r>
            <w:r w:rsidR="00364FC2">
              <w:rPr>
                <w:rFonts w:ascii="Times New Roman" w:hAnsi="Times New Roman" w:cs="Times New Roman"/>
              </w:rPr>
              <w:t>p</w:t>
            </w:r>
            <w:r w:rsidRPr="00DA3184">
              <w:rPr>
                <w:rFonts w:ascii="Times New Roman" w:hAnsi="Times New Roman" w:cs="Times New Roman"/>
              </w:rPr>
              <w:t>rocessed SMD</w:t>
            </w:r>
          </w:p>
        </w:tc>
        <w:tc>
          <w:tcPr>
            <w:tcW w:w="4097" w:type="dxa"/>
            <w:vAlign w:val="center"/>
          </w:tcPr>
          <w:p w14:paraId="5C53203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5001DE2D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7881688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793C0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4097" w:type="dxa"/>
            <w:vAlign w:val="center"/>
          </w:tcPr>
          <w:p w14:paraId="1A3DCD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F6B41EA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72B5380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D33D3B7" w14:textId="5D788CE3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centage of SMD with location</w:t>
            </w:r>
            <w:r w:rsidR="00364FC2">
              <w:rPr>
                <w:rFonts w:ascii="Times New Roman" w:hAnsi="Times New Roman" w:cs="Times New Roman"/>
              </w:rPr>
              <w:t xml:space="preserve"> tags</w:t>
            </w:r>
          </w:p>
        </w:tc>
        <w:tc>
          <w:tcPr>
            <w:tcW w:w="4097" w:type="dxa"/>
            <w:vAlign w:val="center"/>
          </w:tcPr>
          <w:p w14:paraId="384DE58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6DF9B3B9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70CC67A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6CB0591D" w14:textId="37D6EE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44578E4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34FC7F6C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1F70A51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3F791D2C" w14:textId="0169185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2460E9F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2FE05066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55B13224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9DD7C1A" w14:textId="16CE6598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10EEAF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CE1F86" w:rsidRPr="00DA3184" w14:paraId="62885EE2" w14:textId="77777777" w:rsidTr="004B2EDD">
        <w:trPr>
          <w:trHeight w:val="32"/>
        </w:trPr>
        <w:tc>
          <w:tcPr>
            <w:tcW w:w="2602" w:type="dxa"/>
            <w:vMerge w:val="restart"/>
            <w:vAlign w:val="center"/>
          </w:tcPr>
          <w:p w14:paraId="4B791419" w14:textId="3BC383B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8646" w:type="dxa"/>
            <w:gridSpan w:val="2"/>
            <w:vAlign w:val="center"/>
          </w:tcPr>
          <w:p w14:paraId="7F04E203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4097" w:type="dxa"/>
            <w:vAlign w:val="center"/>
          </w:tcPr>
          <w:p w14:paraId="795F929C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E1F86" w:rsidRPr="00DA3184" w14:paraId="1F7964BD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24ACF9D1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AF8881E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4097" w:type="dxa"/>
            <w:vAlign w:val="center"/>
          </w:tcPr>
          <w:p w14:paraId="4B8A9B6C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E1F86" w:rsidRPr="00DA3184" w14:paraId="58E30892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0F1A6CB9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3C9A251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4097" w:type="dxa"/>
            <w:vAlign w:val="center"/>
          </w:tcPr>
          <w:p w14:paraId="6964BE3D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E1F86" w:rsidRPr="00DA3184" w14:paraId="3F730E96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0B1A60A9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DFAE048" w14:textId="2ECBC72A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CE1F86">
              <w:rPr>
                <w:rFonts w:ascii="Times New Roman" w:hAnsi="Times New Roman" w:cs="Times New Roman"/>
              </w:rPr>
              <w:t>Comparison of sentiment labels between BERT-based deep learning model and commercial sentiment analysis tools</w:t>
            </w:r>
          </w:p>
        </w:tc>
        <w:tc>
          <w:tcPr>
            <w:tcW w:w="4097" w:type="dxa"/>
            <w:vAlign w:val="center"/>
          </w:tcPr>
          <w:p w14:paraId="6C7AD610" w14:textId="44692BA1" w:rsidR="00CE1F86" w:rsidRPr="00DA3184" w:rsidRDefault="00620517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C99E449" w14:textId="77777777" w:rsidTr="004B2EDD">
        <w:trPr>
          <w:trHeight w:val="32"/>
        </w:trPr>
        <w:tc>
          <w:tcPr>
            <w:tcW w:w="2602" w:type="dxa"/>
            <w:vMerge w:val="restart"/>
            <w:vAlign w:val="center"/>
          </w:tcPr>
          <w:p w14:paraId="18CC9DC9" w14:textId="269AE8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8646" w:type="dxa"/>
            <w:gridSpan w:val="2"/>
            <w:vAlign w:val="center"/>
          </w:tcPr>
          <w:p w14:paraId="7CCDEC33" w14:textId="11F4F2F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4097" w:type="dxa"/>
            <w:vAlign w:val="center"/>
          </w:tcPr>
          <w:p w14:paraId="02EB6BF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2E5BE3" w:rsidRPr="00DA3184" w14:paraId="5764DDE5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56D77A2B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376B690" w14:textId="2B8F63C5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Region-</w:t>
            </w:r>
            <w:r w:rsidR="00364FC2" w:rsidRPr="00364FC2">
              <w:rPr>
                <w:rFonts w:ascii="Times New Roman" w:hAnsi="Times New Roman" w:cs="Times New Roman"/>
              </w:rPr>
              <w:t>specific</w:t>
            </w:r>
            <w:r w:rsidR="00364FC2"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public sentiments toward MCHs</w:t>
            </w:r>
          </w:p>
        </w:tc>
        <w:tc>
          <w:tcPr>
            <w:tcW w:w="4097" w:type="dxa"/>
            <w:vAlign w:val="center"/>
          </w:tcPr>
          <w:p w14:paraId="1C467E3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2E5BE3" w:rsidRPr="00DA3184" w14:paraId="37C8AB32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53A172D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7D3F0E9" w14:textId="74C1B7D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SMD over time</w:t>
            </w:r>
          </w:p>
        </w:tc>
        <w:tc>
          <w:tcPr>
            <w:tcW w:w="4097" w:type="dxa"/>
            <w:vAlign w:val="center"/>
          </w:tcPr>
          <w:p w14:paraId="68CDBC9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2E5BE3" w:rsidRPr="00DA3184" w14:paraId="688B9500" w14:textId="77777777" w:rsidTr="004B2EDD">
        <w:trPr>
          <w:trHeight w:val="32"/>
        </w:trPr>
        <w:tc>
          <w:tcPr>
            <w:tcW w:w="2602" w:type="dxa"/>
            <w:vMerge/>
            <w:vAlign w:val="center"/>
          </w:tcPr>
          <w:p w14:paraId="285C7BCD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AA332AA" w14:textId="46B6384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 xml:space="preserve">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4097" w:type="dxa"/>
            <w:vAlign w:val="center"/>
          </w:tcPr>
          <w:p w14:paraId="51DB63AC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2)</w:t>
            </w:r>
          </w:p>
        </w:tc>
      </w:tr>
      <w:tr w:rsidR="004B2EDD" w:rsidRPr="00DA3184" w14:paraId="286F3C7F" w14:textId="77777777" w:rsidTr="004B2EDD">
        <w:trPr>
          <w:trHeight w:val="32"/>
        </w:trPr>
        <w:tc>
          <w:tcPr>
            <w:tcW w:w="2602" w:type="dxa"/>
            <w:vAlign w:val="center"/>
          </w:tcPr>
          <w:p w14:paraId="18BC03FC" w14:textId="18F6A46D" w:rsidR="004B2EDD" w:rsidRPr="00DA3184" w:rsidRDefault="004B2EDD" w:rsidP="002E5BE3">
            <w:pPr>
              <w:rPr>
                <w:rFonts w:ascii="Times New Roman" w:hAnsi="Times New Roman" w:cs="Times New Roman"/>
              </w:rPr>
            </w:pPr>
            <w:r w:rsidRPr="004B2EDD">
              <w:rPr>
                <w:rFonts w:ascii="Times New Roman" w:hAnsi="Times New Roman" w:cs="Times New Roman"/>
              </w:rPr>
              <w:t>Table S4 Age distribution</w:t>
            </w:r>
            <w:r>
              <w:rPr>
                <w:rFonts w:ascii="Times New Roman" w:hAnsi="Times New Roman" w:cs="Times New Roman" w:hint="eastAsia"/>
              </w:rPr>
              <w:t>s</w:t>
            </w:r>
            <w:r w:rsidRPr="004B2EDD">
              <w:rPr>
                <w:rFonts w:ascii="Times New Roman" w:hAnsi="Times New Roman" w:cs="Times New Roman"/>
              </w:rPr>
              <w:t xml:space="preserve"> of users or respondents</w:t>
            </w:r>
          </w:p>
        </w:tc>
        <w:tc>
          <w:tcPr>
            <w:tcW w:w="8646" w:type="dxa"/>
            <w:gridSpan w:val="2"/>
            <w:vAlign w:val="center"/>
          </w:tcPr>
          <w:p w14:paraId="7FF1A4CC" w14:textId="0DF08507" w:rsidR="004B2EDD" w:rsidRDefault="004B2EDD" w:rsidP="002E5BE3">
            <w:pPr>
              <w:rPr>
                <w:rFonts w:ascii="Times New Roman" w:hAnsi="Times New Roman" w:cs="Times New Roman" w:hint="eastAsia"/>
              </w:rPr>
            </w:pPr>
            <w:r w:rsidRPr="004B2EDD">
              <w:rPr>
                <w:rFonts w:ascii="Times New Roman" w:hAnsi="Times New Roman" w:cs="Times New Roman"/>
              </w:rPr>
              <w:t>Age distributions of SMD users or questionnaire respondents</w:t>
            </w:r>
          </w:p>
        </w:tc>
        <w:tc>
          <w:tcPr>
            <w:tcW w:w="4097" w:type="dxa"/>
            <w:vAlign w:val="center"/>
          </w:tcPr>
          <w:p w14:paraId="744C2689" w14:textId="6DAC7733" w:rsidR="004B2EDD" w:rsidRPr="00DA3184" w:rsidRDefault="004B2EDD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Section 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</w:tbl>
    <w:p w14:paraId="3282DE3B" w14:textId="51250146" w:rsidR="009A51E4" w:rsidRPr="009D1DFA" w:rsidRDefault="00FB6090">
      <w:pPr>
        <w:rPr>
          <w:rFonts w:ascii="Times New Roman" w:hAnsi="Times New Roman" w:cs="Times New Roman"/>
          <w:sz w:val="18"/>
          <w:szCs w:val="18"/>
        </w:rPr>
      </w:pPr>
      <w:r w:rsidRPr="009D1DFA"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 (</w:t>
      </w:r>
      <w:hyperlink r:id="rId6" w:history="1">
        <w:r w:rsidR="004B2EDD" w:rsidRPr="008018A0">
          <w:rPr>
            <w:rStyle w:val="Hyperlink"/>
            <w:rFonts w:ascii="Times New Roman" w:hAnsi="Times New Roman" w:cs="Times New Roman"/>
            <w:sz w:val="18"/>
            <w:szCs w:val="18"/>
          </w:rPr>
          <w:t>https://github.com/0AnonymousSite0/Mining-Social-Media-Data-for-Revealing-Public-Attitudes-toward-Mobile-Cabin-Hos</w:t>
        </w:r>
        <w:r w:rsidR="004B2EDD" w:rsidRPr="008018A0">
          <w:rPr>
            <w:rStyle w:val="Hyperlink"/>
            <w:rFonts w:ascii="Times New Roman" w:hAnsi="Times New Roman" w:cs="Times New Roman"/>
            <w:sz w:val="18"/>
            <w:szCs w:val="18"/>
          </w:rPr>
          <w:t>p</w:t>
        </w:r>
        <w:r w:rsidR="004B2EDD" w:rsidRPr="008018A0">
          <w:rPr>
            <w:rStyle w:val="Hyperlink"/>
            <w:rFonts w:ascii="Times New Roman" w:hAnsi="Times New Roman" w:cs="Times New Roman"/>
            <w:sz w:val="18"/>
            <w:szCs w:val="18"/>
          </w:rPr>
          <w:t>itals</w:t>
        </w:r>
      </w:hyperlink>
      <w:r w:rsidRPr="009D1DFA">
        <w:rPr>
          <w:rFonts w:ascii="Times New Roman" w:hAnsi="Times New Roman" w:cs="Times New Roman"/>
          <w:sz w:val="18"/>
          <w:szCs w:val="18"/>
        </w:rPr>
        <w:t>).</w:t>
      </w:r>
    </w:p>
    <w:sectPr w:rsidR="009A51E4" w:rsidRPr="009D1DFA" w:rsidSect="004B2ED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C6FC7" w14:textId="77777777" w:rsidR="00CA5781" w:rsidRDefault="00CA5781" w:rsidP="00FB6090">
      <w:pPr>
        <w:spacing w:after="0" w:line="240" w:lineRule="auto"/>
      </w:pPr>
      <w:r>
        <w:separator/>
      </w:r>
    </w:p>
  </w:endnote>
  <w:endnote w:type="continuationSeparator" w:id="0">
    <w:p w14:paraId="095EBC9E" w14:textId="77777777" w:rsidR="00CA5781" w:rsidRDefault="00CA5781" w:rsidP="00FB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97C20" w14:textId="77777777" w:rsidR="00CA5781" w:rsidRDefault="00CA5781" w:rsidP="00FB6090">
      <w:pPr>
        <w:spacing w:after="0" w:line="240" w:lineRule="auto"/>
      </w:pPr>
      <w:r>
        <w:separator/>
      </w:r>
    </w:p>
  </w:footnote>
  <w:footnote w:type="continuationSeparator" w:id="0">
    <w:p w14:paraId="0285DB05" w14:textId="77777777" w:rsidR="00CA5781" w:rsidRDefault="00CA5781" w:rsidP="00FB60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TE3N7QwMDQxMjZW0lEKTi0uzszPAykwqwUAKJQQDSwAAAA="/>
  </w:docVars>
  <w:rsids>
    <w:rsidRoot w:val="002E5BE3"/>
    <w:rsid w:val="000153E8"/>
    <w:rsid w:val="002E5BE3"/>
    <w:rsid w:val="00364FC2"/>
    <w:rsid w:val="004B2EDD"/>
    <w:rsid w:val="00620517"/>
    <w:rsid w:val="00863441"/>
    <w:rsid w:val="00897747"/>
    <w:rsid w:val="009A51E4"/>
    <w:rsid w:val="009D1DFA"/>
    <w:rsid w:val="00AB77A9"/>
    <w:rsid w:val="00CA5781"/>
    <w:rsid w:val="00CE1F86"/>
    <w:rsid w:val="00D41FDF"/>
    <w:rsid w:val="00DA4410"/>
    <w:rsid w:val="00DE3ECB"/>
    <w:rsid w:val="00DF1B03"/>
    <w:rsid w:val="00E82E94"/>
    <w:rsid w:val="00F04A80"/>
    <w:rsid w:val="00FB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423091"/>
  <w14:defaultImageDpi w14:val="32767"/>
  <w15:chartTrackingRefBased/>
  <w15:docId w15:val="{B22A431D-4D53-4B7C-83C2-8EC31E28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B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90"/>
  </w:style>
  <w:style w:type="paragraph" w:styleId="Footer">
    <w:name w:val="footer"/>
    <w:basedOn w:val="Normal"/>
    <w:link w:val="Foot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90"/>
  </w:style>
  <w:style w:type="character" w:styleId="Hyperlink">
    <w:name w:val="Hyperlink"/>
    <w:basedOn w:val="DefaultParagraphFont"/>
    <w:uiPriority w:val="99"/>
    <w:unhideWhenUsed/>
    <w:rsid w:val="00FB60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0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2E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0AnonymousSite0/Mining-Social-Media-Data-for-Revealing-Public-Attitudes-toward-Mobile-Cabin-Hospital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393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圣华</dc:creator>
  <cp:keywords/>
  <dc:description/>
  <cp:lastModifiedBy>Dr. Zhou</cp:lastModifiedBy>
  <cp:revision>10</cp:revision>
  <dcterms:created xsi:type="dcterms:W3CDTF">2023-11-22T19:26:00Z</dcterms:created>
  <dcterms:modified xsi:type="dcterms:W3CDTF">2024-03-02T07:16:00Z</dcterms:modified>
</cp:coreProperties>
</file>